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24345" w14:textId="2E15BE98" w:rsidR="002E15A7" w:rsidRPr="00446CEE" w:rsidRDefault="002E15A7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sz w:val="36"/>
          <w:szCs w:val="24"/>
        </w:rPr>
      </w:pPr>
      <w:r w:rsidRPr="00446CEE">
        <w:rPr>
          <w:rFonts w:ascii="Century Gothic" w:hAnsi="Century Gothic" w:cstheme="minorHAnsi"/>
          <w:b/>
          <w:sz w:val="36"/>
          <w:szCs w:val="24"/>
        </w:rPr>
        <w:t>Elite Club Content Index</w:t>
      </w:r>
    </w:p>
    <w:p w14:paraId="7D3B7D1D" w14:textId="0694698C" w:rsidR="002E15A7" w:rsidRPr="00446CEE" w:rsidRDefault="008A12B6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i/>
          <w:sz w:val="24"/>
          <w:szCs w:val="24"/>
        </w:rPr>
      </w:pPr>
      <w:r w:rsidRPr="00446CEE">
        <w:rPr>
          <w:rFonts w:ascii="Century Gothic" w:hAnsi="Century Gothic" w:cstheme="minorHAnsi"/>
          <w:b/>
          <w:i/>
          <w:sz w:val="24"/>
          <w:szCs w:val="24"/>
        </w:rPr>
        <w:t>Elite Club #</w:t>
      </w:r>
      <w:r w:rsidR="00745FA7">
        <w:rPr>
          <w:rFonts w:ascii="Century Gothic" w:hAnsi="Century Gothic" w:cstheme="minorHAnsi"/>
          <w:b/>
          <w:i/>
          <w:sz w:val="24"/>
          <w:szCs w:val="24"/>
        </w:rPr>
        <w:t>44-- April</w:t>
      </w:r>
      <w:r w:rsidR="00446CEE">
        <w:rPr>
          <w:rFonts w:ascii="Century Gothic" w:hAnsi="Century Gothic" w:cstheme="minorHAnsi"/>
          <w:b/>
          <w:i/>
          <w:sz w:val="24"/>
          <w:szCs w:val="24"/>
        </w:rPr>
        <w:t xml:space="preserve"> 2019</w:t>
      </w:r>
    </w:p>
    <w:p w14:paraId="601B345D" w14:textId="77777777" w:rsidR="002E15A7" w:rsidRPr="00907200" w:rsidRDefault="002E15A7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i/>
          <w:sz w:val="2"/>
          <w:szCs w:val="24"/>
        </w:rPr>
      </w:pPr>
    </w:p>
    <w:p w14:paraId="0A1B2C7F" w14:textId="77777777" w:rsidR="00053569" w:rsidRPr="00446CEE" w:rsidRDefault="00053569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sz w:val="6"/>
        </w:rPr>
      </w:pPr>
    </w:p>
    <w:p w14:paraId="66C1FACF" w14:textId="2A8E65D7" w:rsidR="00446CEE" w:rsidRPr="00E17DA9" w:rsidRDefault="00446CEE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446CEE">
        <w:rPr>
          <w:rFonts w:ascii="Century Gothic" w:hAnsi="Century Gothic" w:cstheme="minorHAnsi"/>
          <w:b/>
          <w:sz w:val="24"/>
        </w:rPr>
        <w:t>Elite Club Bulletin</w:t>
      </w:r>
      <w:r w:rsidRPr="00446CEE">
        <w:rPr>
          <w:rFonts w:ascii="Century Gothic" w:hAnsi="Century Gothic" w:cstheme="minorHAnsi"/>
          <w:sz w:val="24"/>
        </w:rPr>
        <w:t xml:space="preserve">: </w:t>
      </w:r>
      <w:r w:rsidRPr="00446CEE">
        <w:rPr>
          <w:rFonts w:ascii="Century Gothic" w:hAnsi="Century Gothic" w:cstheme="minorHAnsi"/>
        </w:rPr>
        <w:t xml:space="preserve">Read </w:t>
      </w:r>
      <w:r w:rsidRPr="00446CEE">
        <w:rPr>
          <w:rFonts w:ascii="Century Gothic" w:hAnsi="Century Gothic" w:cstheme="minorHAnsi"/>
          <w:b/>
          <w:i/>
        </w:rPr>
        <w:t>what’s new</w:t>
      </w:r>
      <w:r w:rsidRPr="00446CEE">
        <w:rPr>
          <w:rFonts w:ascii="Century Gothic" w:hAnsi="Century Gothic" w:cstheme="minorHAnsi"/>
        </w:rPr>
        <w:t xml:space="preserve"> in </w:t>
      </w:r>
      <w:r w:rsidRPr="00446CEE">
        <w:rPr>
          <w:rFonts w:ascii="Century Gothic" w:hAnsi="Century Gothic" w:cstheme="minorHAnsi"/>
          <w:b/>
        </w:rPr>
        <w:t>The Elite Club</w:t>
      </w:r>
      <w:r w:rsidRPr="00446CEE">
        <w:rPr>
          <w:rFonts w:ascii="Century Gothic" w:hAnsi="Century Gothic" w:cstheme="minorHAnsi"/>
        </w:rPr>
        <w:t xml:space="preserve"> this month! Includes: Group call times, monthly winners, upcoming programs and more!</w:t>
      </w:r>
    </w:p>
    <w:p w14:paraId="0A1B2C80" w14:textId="22CB23F9" w:rsidR="00172C1A" w:rsidRPr="00446CEE" w:rsidRDefault="00172C1A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446CEE">
        <w:rPr>
          <w:rFonts w:ascii="Century Gothic" w:hAnsi="Century Gothic" w:cstheme="minorHAnsi"/>
          <w:b/>
          <w:sz w:val="24"/>
        </w:rPr>
        <w:t>Appreciation Letters:</w:t>
      </w:r>
      <w:r w:rsidR="003C1130" w:rsidRPr="00446CEE">
        <w:rPr>
          <w:rFonts w:ascii="Century Gothic" w:hAnsi="Century Gothic" w:cstheme="minorHAnsi"/>
          <w:b/>
          <w:sz w:val="18"/>
          <w:szCs w:val="32"/>
        </w:rPr>
        <w:t xml:space="preserve"> </w:t>
      </w:r>
    </w:p>
    <w:p w14:paraId="421C2268" w14:textId="78F0C5D1" w:rsidR="001447DB" w:rsidRPr="001447DB" w:rsidRDefault="005B15F0" w:rsidP="00745FA7">
      <w:pPr>
        <w:pStyle w:val="Default"/>
        <w:numPr>
          <w:ilvl w:val="0"/>
          <w:numId w:val="14"/>
        </w:numPr>
        <w:spacing w:before="80" w:after="80" w:line="312" w:lineRule="auto"/>
        <w:contextualSpacing/>
        <w:rPr>
          <w:rFonts w:ascii="Century Gothic" w:hAnsi="Century Gothic"/>
          <w:sz w:val="22"/>
          <w:szCs w:val="22"/>
        </w:rPr>
      </w:pPr>
      <w:r w:rsidRPr="001447DB">
        <w:rPr>
          <w:rFonts w:ascii="Century Gothic" w:hAnsi="Century Gothic" w:cstheme="minorHAnsi"/>
          <w:sz w:val="22"/>
          <w:szCs w:val="22"/>
        </w:rPr>
        <w:t>New Listing Letter</w:t>
      </w:r>
      <w:r w:rsidR="00921F08" w:rsidRPr="001447DB">
        <w:rPr>
          <w:rFonts w:ascii="Century Gothic" w:hAnsi="Century Gothic" w:cstheme="minorHAnsi"/>
          <w:sz w:val="22"/>
          <w:szCs w:val="22"/>
        </w:rPr>
        <w:t xml:space="preserve"> </w:t>
      </w:r>
      <w:r w:rsidR="00446CEE" w:rsidRPr="001447DB">
        <w:rPr>
          <w:rFonts w:ascii="Century Gothic" w:hAnsi="Century Gothic" w:cstheme="minorHAnsi"/>
          <w:sz w:val="22"/>
          <w:szCs w:val="22"/>
        </w:rPr>
        <w:t>–</w:t>
      </w:r>
      <w:r w:rsidR="00446CEE" w:rsidRPr="001447DB">
        <w:rPr>
          <w:rFonts w:ascii="Century Gothic" w:hAnsi="Century Gothic"/>
          <w:sz w:val="22"/>
          <w:szCs w:val="22"/>
        </w:rPr>
        <w:t xml:space="preserve"> </w:t>
      </w:r>
      <w:r w:rsidR="00745FA7" w:rsidRPr="00745FA7">
        <w:rPr>
          <w:rFonts w:ascii="Century Gothic" w:hAnsi="Century Gothic"/>
          <w:sz w:val="22"/>
          <w:szCs w:val="22"/>
        </w:rPr>
        <w:t>“Spring Stroll”-Item # PF0370</w:t>
      </w:r>
    </w:p>
    <w:p w14:paraId="7BD48B71" w14:textId="69CF09F6" w:rsidR="001447DB" w:rsidRPr="001447DB" w:rsidRDefault="005B15F0" w:rsidP="00745FA7">
      <w:pPr>
        <w:pStyle w:val="Default"/>
        <w:numPr>
          <w:ilvl w:val="0"/>
          <w:numId w:val="14"/>
        </w:numPr>
        <w:spacing w:before="80" w:after="80" w:line="312" w:lineRule="auto"/>
        <w:contextualSpacing/>
        <w:rPr>
          <w:rFonts w:ascii="Century Gothic" w:hAnsi="Century Gothic" w:cs="Calibri"/>
          <w:sz w:val="22"/>
          <w:szCs w:val="22"/>
        </w:rPr>
      </w:pPr>
      <w:r w:rsidRPr="001447DB">
        <w:rPr>
          <w:rFonts w:ascii="Century Gothic" w:hAnsi="Century Gothic" w:cstheme="minorHAnsi"/>
          <w:sz w:val="22"/>
          <w:szCs w:val="22"/>
        </w:rPr>
        <w:t xml:space="preserve">Thank you Letter </w:t>
      </w:r>
      <w:r w:rsidR="00745FA7">
        <w:rPr>
          <w:rFonts w:ascii="Century Gothic" w:hAnsi="Century Gothic" w:cstheme="minorHAnsi"/>
          <w:sz w:val="22"/>
          <w:szCs w:val="22"/>
        </w:rPr>
        <w:t xml:space="preserve"> - </w:t>
      </w:r>
      <w:r w:rsidR="00745FA7" w:rsidRPr="00745FA7">
        <w:rPr>
          <w:rFonts w:ascii="Century Gothic" w:hAnsi="Century Gothic" w:cstheme="minorHAnsi"/>
          <w:sz w:val="22"/>
          <w:szCs w:val="22"/>
        </w:rPr>
        <w:t>“Bunny Fun”-Item # HFM3178</w:t>
      </w:r>
    </w:p>
    <w:p w14:paraId="7263563E" w14:textId="5C10DE94" w:rsidR="001447DB" w:rsidRPr="001447DB" w:rsidRDefault="005B15F0" w:rsidP="00745FA7">
      <w:pPr>
        <w:pStyle w:val="Default"/>
        <w:numPr>
          <w:ilvl w:val="0"/>
          <w:numId w:val="14"/>
        </w:numPr>
        <w:spacing w:before="80" w:after="80" w:line="312" w:lineRule="auto"/>
        <w:contextualSpacing/>
        <w:rPr>
          <w:rFonts w:ascii="Century Gothic" w:hAnsi="Century Gothic" w:cstheme="minorHAnsi"/>
          <w:b/>
        </w:rPr>
      </w:pPr>
      <w:r w:rsidRPr="00446CEE">
        <w:rPr>
          <w:rFonts w:ascii="Century Gothic" w:hAnsi="Century Gothic" w:cstheme="minorHAnsi"/>
          <w:sz w:val="22"/>
          <w:szCs w:val="22"/>
        </w:rPr>
        <w:t>Escrow Close Letter</w:t>
      </w:r>
      <w:r w:rsidR="00071D1F" w:rsidRPr="00446CEE">
        <w:rPr>
          <w:rFonts w:ascii="Century Gothic" w:hAnsi="Century Gothic" w:cstheme="minorHAnsi"/>
          <w:sz w:val="22"/>
          <w:szCs w:val="22"/>
        </w:rPr>
        <w:t xml:space="preserve"> </w:t>
      </w:r>
      <w:r w:rsidR="001D226B" w:rsidRPr="00446CEE">
        <w:rPr>
          <w:rFonts w:ascii="Century Gothic" w:hAnsi="Century Gothic" w:cstheme="minorHAnsi"/>
          <w:sz w:val="22"/>
          <w:szCs w:val="22"/>
        </w:rPr>
        <w:t>–</w:t>
      </w:r>
      <w:r w:rsidR="00745FA7">
        <w:rPr>
          <w:rFonts w:ascii="Century Gothic" w:hAnsi="Century Gothic"/>
          <w:sz w:val="22"/>
          <w:szCs w:val="22"/>
        </w:rPr>
        <w:t xml:space="preserve"> </w:t>
      </w:r>
      <w:r w:rsidR="00745FA7" w:rsidRPr="00745FA7">
        <w:rPr>
          <w:rFonts w:ascii="Century Gothic" w:hAnsi="Century Gothic"/>
          <w:sz w:val="22"/>
          <w:szCs w:val="22"/>
        </w:rPr>
        <w:t>“Four Scoops” – Item # PFM4059</w:t>
      </w:r>
    </w:p>
    <w:p w14:paraId="0A1B2C85" w14:textId="58635253" w:rsidR="00172C1A" w:rsidRPr="00446CEE" w:rsidRDefault="00172C1A" w:rsidP="001447DB">
      <w:pPr>
        <w:pStyle w:val="Default"/>
        <w:numPr>
          <w:ilvl w:val="0"/>
          <w:numId w:val="6"/>
        </w:numPr>
        <w:spacing w:before="80" w:after="80" w:line="312" w:lineRule="auto"/>
        <w:contextualSpacing/>
        <w:rPr>
          <w:rFonts w:ascii="Century Gothic" w:hAnsi="Century Gothic" w:cstheme="minorHAnsi"/>
          <w:b/>
        </w:rPr>
      </w:pPr>
      <w:r w:rsidRPr="00446CEE">
        <w:rPr>
          <w:rFonts w:ascii="Century Gothic" w:hAnsi="Century Gothic" w:cstheme="minorHAnsi"/>
          <w:b/>
        </w:rPr>
        <w:t>Rotation of Project Book</w:t>
      </w:r>
    </w:p>
    <w:p w14:paraId="25C1DE20" w14:textId="5001D53D" w:rsidR="00446CEE" w:rsidRPr="007F557E" w:rsidRDefault="00446CEE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Email</w:t>
      </w:r>
      <w:r w:rsidR="0089740B">
        <w:rPr>
          <w:rFonts w:ascii="Century Gothic" w:hAnsi="Century Gothic" w:cstheme="minorHAnsi"/>
        </w:rPr>
        <w:t xml:space="preserve"> –</w:t>
      </w:r>
      <w:r w:rsidR="00745FA7">
        <w:rPr>
          <w:rFonts w:ascii="Century Gothic" w:hAnsi="Century Gothic" w:cstheme="minorHAnsi"/>
        </w:rPr>
        <w:t xml:space="preserve"> IGTV, FB &amp; IG stories</w:t>
      </w:r>
    </w:p>
    <w:p w14:paraId="0A1B2C86" w14:textId="4EB2DD60" w:rsidR="00071D1F" w:rsidRPr="007F557E" w:rsidRDefault="00921F08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 xml:space="preserve">FB </w:t>
      </w:r>
      <w:r w:rsidR="00874353" w:rsidRPr="007F557E">
        <w:rPr>
          <w:rFonts w:ascii="Century Gothic" w:hAnsi="Century Gothic" w:cstheme="minorHAnsi"/>
          <w:b/>
        </w:rPr>
        <w:t>message</w:t>
      </w:r>
      <w:r w:rsidRPr="007F557E">
        <w:rPr>
          <w:rFonts w:ascii="Century Gothic" w:hAnsi="Century Gothic" w:cstheme="minorHAnsi"/>
        </w:rPr>
        <w:t>–</w:t>
      </w:r>
      <w:r w:rsidR="00446CEE" w:rsidRPr="007F557E">
        <w:rPr>
          <w:rFonts w:ascii="Century Gothic" w:hAnsi="Century Gothic" w:cstheme="minorHAnsi"/>
        </w:rPr>
        <w:t xml:space="preserve"> </w:t>
      </w:r>
      <w:r w:rsidR="0089740B">
        <w:rPr>
          <w:rFonts w:ascii="Century Gothic" w:hAnsi="Century Gothic" w:cstheme="minorHAnsi"/>
        </w:rPr>
        <w:t xml:space="preserve">Volume III </w:t>
      </w:r>
      <w:r w:rsidR="00446CEE" w:rsidRPr="007F557E">
        <w:rPr>
          <w:rFonts w:ascii="Century Gothic" w:hAnsi="Century Gothic" w:cstheme="minorHAnsi"/>
        </w:rPr>
        <w:t>Facebook</w:t>
      </w:r>
      <w:r w:rsidR="0089740B">
        <w:rPr>
          <w:rFonts w:ascii="Century Gothic" w:hAnsi="Century Gothic" w:cstheme="minorHAnsi"/>
        </w:rPr>
        <w:t xml:space="preserve"> Guide</w:t>
      </w:r>
    </w:p>
    <w:p w14:paraId="7AD8607C" w14:textId="3C5BFD23" w:rsidR="00446CEE" w:rsidRPr="007F557E" w:rsidRDefault="00446CEE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Phone Call</w:t>
      </w:r>
      <w:r w:rsidRPr="007F557E">
        <w:rPr>
          <w:rFonts w:ascii="Century Gothic" w:hAnsi="Century Gothic" w:cstheme="minorHAnsi"/>
        </w:rPr>
        <w:t xml:space="preserve"> – </w:t>
      </w:r>
      <w:r w:rsidR="00745FA7">
        <w:rPr>
          <w:rFonts w:ascii="Century Gothic" w:hAnsi="Century Gothic" w:cstheme="minorHAnsi"/>
        </w:rPr>
        <w:t>EC purchasing</w:t>
      </w:r>
    </w:p>
    <w:p w14:paraId="7FACB8E3" w14:textId="6B1618FA" w:rsidR="00AB387D" w:rsidRPr="007F557E" w:rsidRDefault="00AB387D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Video</w:t>
      </w:r>
      <w:r w:rsidRPr="007F557E">
        <w:rPr>
          <w:rFonts w:ascii="Century Gothic" w:hAnsi="Century Gothic" w:cstheme="minorHAnsi"/>
        </w:rPr>
        <w:t xml:space="preserve"> </w:t>
      </w:r>
      <w:r w:rsidR="0089740B">
        <w:rPr>
          <w:rFonts w:ascii="Century Gothic" w:hAnsi="Century Gothic" w:cstheme="minorHAnsi"/>
        </w:rPr>
        <w:t>–</w:t>
      </w:r>
      <w:r w:rsidRPr="007F557E">
        <w:rPr>
          <w:rFonts w:ascii="Century Gothic" w:hAnsi="Century Gothic" w:cstheme="minorHAnsi"/>
        </w:rPr>
        <w:t xml:space="preserve"> </w:t>
      </w:r>
      <w:r w:rsidR="0089740B">
        <w:rPr>
          <w:rFonts w:ascii="Century Gothic" w:hAnsi="Century Gothic" w:cstheme="minorHAnsi"/>
        </w:rPr>
        <w:t>Thank you with a twist</w:t>
      </w:r>
    </w:p>
    <w:p w14:paraId="0A1B2C88" w14:textId="7826C0F3" w:rsidR="00527643" w:rsidRPr="007F557E" w:rsidRDefault="00921F08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Appreciation text</w:t>
      </w:r>
      <w:r w:rsidRPr="007F557E">
        <w:rPr>
          <w:rFonts w:ascii="Century Gothic" w:hAnsi="Century Gothic" w:cstheme="minorHAnsi"/>
        </w:rPr>
        <w:t xml:space="preserve"> –</w:t>
      </w:r>
      <w:r w:rsidR="003E338E" w:rsidRPr="007F557E">
        <w:rPr>
          <w:rFonts w:ascii="Century Gothic" w:hAnsi="Century Gothic" w:cstheme="minorHAnsi"/>
        </w:rPr>
        <w:t xml:space="preserve"> </w:t>
      </w:r>
      <w:r w:rsidR="00AB387D" w:rsidRPr="007F557E">
        <w:rPr>
          <w:rFonts w:ascii="Century Gothic" w:hAnsi="Century Gothic" w:cstheme="minorHAnsi"/>
          <w:i/>
        </w:rPr>
        <w:t>Client</w:t>
      </w:r>
      <w:r w:rsidR="003E338E" w:rsidRPr="007F557E">
        <w:rPr>
          <w:rFonts w:ascii="Century Gothic" w:hAnsi="Century Gothic" w:cstheme="minorHAnsi"/>
        </w:rPr>
        <w:t xml:space="preserve">: </w:t>
      </w:r>
      <w:r w:rsidR="00AB387D" w:rsidRPr="007F557E">
        <w:rPr>
          <w:rFonts w:ascii="Century Gothic" w:hAnsi="Century Gothic" w:cstheme="minorHAnsi"/>
        </w:rPr>
        <w:t>‘</w:t>
      </w:r>
      <w:r w:rsidR="00745FA7">
        <w:rPr>
          <w:rFonts w:ascii="Century Gothic" w:hAnsi="Century Gothic" w:cstheme="minorHAnsi"/>
        </w:rPr>
        <w:t>App word SWAG</w:t>
      </w:r>
      <w:r w:rsidR="00511B40">
        <w:rPr>
          <w:rFonts w:ascii="Century Gothic" w:hAnsi="Century Gothic" w:cstheme="minorHAnsi"/>
        </w:rPr>
        <w:t>’</w:t>
      </w:r>
      <w:r w:rsidR="00C85589">
        <w:rPr>
          <w:rFonts w:ascii="Century Gothic" w:hAnsi="Century Gothic" w:cstheme="minorHAnsi"/>
        </w:rPr>
        <w:t xml:space="preserve"> </w:t>
      </w:r>
    </w:p>
    <w:p w14:paraId="0A1B2C8C" w14:textId="0099D502" w:rsidR="00172C1A" w:rsidRPr="00E17DA9" w:rsidRDefault="00874353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Appreciation text</w:t>
      </w:r>
      <w:r w:rsidRPr="007F557E">
        <w:rPr>
          <w:rFonts w:ascii="Century Gothic" w:hAnsi="Century Gothic" w:cstheme="minorHAnsi"/>
        </w:rPr>
        <w:t xml:space="preserve"> – </w:t>
      </w:r>
      <w:r w:rsidR="00AB387D" w:rsidRPr="007F557E">
        <w:rPr>
          <w:rFonts w:ascii="Century Gothic" w:hAnsi="Century Gothic" w:cstheme="minorHAnsi"/>
          <w:i/>
        </w:rPr>
        <w:t>Target</w:t>
      </w:r>
      <w:r w:rsidR="00FF465E" w:rsidRPr="007F557E">
        <w:rPr>
          <w:rFonts w:ascii="Century Gothic" w:hAnsi="Century Gothic" w:cstheme="minorHAnsi"/>
        </w:rPr>
        <w:t xml:space="preserve">: </w:t>
      </w:r>
      <w:r w:rsidR="00511B40" w:rsidRPr="007F557E">
        <w:rPr>
          <w:rFonts w:ascii="Century Gothic" w:hAnsi="Century Gothic" w:cstheme="minorHAnsi"/>
        </w:rPr>
        <w:t>‘</w:t>
      </w:r>
      <w:r w:rsidR="00745FA7">
        <w:rPr>
          <w:rFonts w:ascii="Century Gothic" w:hAnsi="Century Gothic" w:cstheme="minorHAnsi"/>
        </w:rPr>
        <w:t>App word SWAG</w:t>
      </w:r>
      <w:r w:rsidR="00511B40">
        <w:rPr>
          <w:rFonts w:ascii="Century Gothic" w:hAnsi="Century Gothic" w:cstheme="minorHAnsi"/>
        </w:rPr>
        <w:t>’</w:t>
      </w:r>
      <w:r w:rsidR="00C85589">
        <w:rPr>
          <w:rFonts w:ascii="Century Gothic" w:hAnsi="Century Gothic" w:cstheme="minorHAnsi"/>
        </w:rPr>
        <w:t xml:space="preserve"> </w:t>
      </w:r>
    </w:p>
    <w:p w14:paraId="0A1B2C8D" w14:textId="77777777" w:rsidR="00053569" w:rsidRPr="00AB387D" w:rsidRDefault="00172C1A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AB387D">
        <w:rPr>
          <w:rFonts w:ascii="Century Gothic" w:hAnsi="Century Gothic" w:cstheme="minorHAnsi"/>
          <w:b/>
          <w:sz w:val="24"/>
        </w:rPr>
        <w:t>Weekend Email</w:t>
      </w:r>
    </w:p>
    <w:p w14:paraId="0A1B2C8F" w14:textId="401D2908" w:rsidR="00B11803" w:rsidRPr="00E17DA9" w:rsidRDefault="00745FA7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Motivation Booster</w:t>
      </w:r>
    </w:p>
    <w:p w14:paraId="0A1B2C90" w14:textId="77777777" w:rsidR="00053569" w:rsidRPr="00AB387D" w:rsidRDefault="0005356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AB387D">
        <w:rPr>
          <w:rFonts w:ascii="Century Gothic" w:hAnsi="Century Gothic" w:cstheme="minorHAnsi"/>
          <w:b/>
          <w:sz w:val="24"/>
        </w:rPr>
        <w:t>Flyer Idea</w:t>
      </w:r>
      <w:r w:rsidR="000A4E85" w:rsidRPr="00AB387D">
        <w:rPr>
          <w:rFonts w:ascii="Century Gothic" w:hAnsi="Century Gothic" w:cstheme="minorHAnsi"/>
          <w:b/>
          <w:sz w:val="24"/>
        </w:rPr>
        <w:t xml:space="preserve"> for sales executive</w:t>
      </w:r>
    </w:p>
    <w:p w14:paraId="0A1B2C91" w14:textId="1BFE77C7" w:rsidR="001D226B" w:rsidRPr="007F557E" w:rsidRDefault="00AB387D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‘</w:t>
      </w:r>
      <w:r w:rsidR="00F52EBE">
        <w:rPr>
          <w:rFonts w:ascii="Century Gothic" w:hAnsi="Century Gothic" w:cstheme="minorHAnsi"/>
        </w:rPr>
        <w:t>Red Flags in the Escrow/Title Process</w:t>
      </w:r>
      <w:r w:rsidR="00511B40">
        <w:rPr>
          <w:rFonts w:ascii="Century Gothic" w:hAnsi="Century Gothic" w:cstheme="minorHAnsi"/>
        </w:rPr>
        <w:t>’</w:t>
      </w:r>
      <w:r w:rsidRPr="007F557E">
        <w:rPr>
          <w:rFonts w:ascii="Century Gothic" w:hAnsi="Century Gothic" w:cstheme="minorHAnsi"/>
        </w:rPr>
        <w:t xml:space="preserve"> Flyer</w:t>
      </w:r>
    </w:p>
    <w:p w14:paraId="0A1B2C93" w14:textId="2CA4C776" w:rsidR="00B11803" w:rsidRPr="00E17DA9" w:rsidRDefault="00AB387D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‘</w:t>
      </w:r>
      <w:r w:rsidR="00F52EBE">
        <w:rPr>
          <w:rFonts w:ascii="Century Gothic" w:hAnsi="Century Gothic" w:cstheme="minorHAnsi"/>
        </w:rPr>
        <w:t>How to Read a Plat Map</w:t>
      </w:r>
      <w:r w:rsidR="00511B40">
        <w:rPr>
          <w:rFonts w:ascii="Century Gothic" w:hAnsi="Century Gothic" w:cstheme="minorHAnsi"/>
        </w:rPr>
        <w:t>’</w:t>
      </w:r>
      <w:r w:rsidRPr="007F557E">
        <w:rPr>
          <w:rFonts w:ascii="Century Gothic" w:hAnsi="Century Gothic" w:cstheme="minorHAnsi"/>
        </w:rPr>
        <w:t xml:space="preserve"> Flyer</w:t>
      </w:r>
    </w:p>
    <w:p w14:paraId="0A1B2C94" w14:textId="0D42E335" w:rsidR="00053569" w:rsidRPr="00AB387D" w:rsidRDefault="0005356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18"/>
        </w:rPr>
      </w:pPr>
      <w:r w:rsidRPr="00AB387D">
        <w:rPr>
          <w:rFonts w:ascii="Century Gothic" w:hAnsi="Century Gothic" w:cstheme="minorHAnsi"/>
          <w:b/>
          <w:sz w:val="24"/>
        </w:rPr>
        <w:t xml:space="preserve">1-3 Flavor of the month </w:t>
      </w:r>
      <w:r w:rsidR="00AB387D" w:rsidRPr="00AB387D">
        <w:rPr>
          <w:rFonts w:ascii="Century Gothic" w:hAnsi="Century Gothic" w:cstheme="minorHAnsi"/>
          <w:b/>
          <w:sz w:val="24"/>
        </w:rPr>
        <w:t xml:space="preserve">Postcards </w:t>
      </w:r>
      <w:r w:rsidRPr="00AB387D">
        <w:rPr>
          <w:rFonts w:ascii="Century Gothic" w:hAnsi="Century Gothic" w:cstheme="minorHAnsi"/>
          <w:b/>
          <w:sz w:val="24"/>
        </w:rPr>
        <w:t>for Realtors</w:t>
      </w:r>
    </w:p>
    <w:p w14:paraId="52107486" w14:textId="5D593B18" w:rsidR="00511B40" w:rsidRPr="00F52EBE" w:rsidRDefault="00F52EBE" w:rsidP="00511B4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F52EBE">
        <w:rPr>
          <w:rFonts w:ascii="Century Gothic" w:hAnsi="Century Gothic"/>
        </w:rPr>
        <w:t>‘Hunting for a new home</w:t>
      </w:r>
      <w:r w:rsidR="00511B40" w:rsidRPr="00F52EBE">
        <w:rPr>
          <w:rFonts w:ascii="Century Gothic" w:hAnsi="Century Gothic"/>
        </w:rPr>
        <w:t>’</w:t>
      </w:r>
    </w:p>
    <w:p w14:paraId="405CF400" w14:textId="7219E859" w:rsidR="00AB387D" w:rsidRPr="00F52EBE" w:rsidRDefault="00F52EBE" w:rsidP="00511B4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F52EBE">
        <w:rPr>
          <w:rFonts w:ascii="Century Gothic" w:hAnsi="Century Gothic"/>
        </w:rPr>
        <w:t>‘Wishing you a Happy Spring</w:t>
      </w:r>
      <w:r w:rsidR="00511B40" w:rsidRPr="00F52EBE">
        <w:rPr>
          <w:rFonts w:ascii="Century Gothic" w:hAnsi="Century Gothic"/>
        </w:rPr>
        <w:t>’</w:t>
      </w:r>
    </w:p>
    <w:p w14:paraId="3FC0B55D" w14:textId="63CAF814" w:rsidR="00F52EBE" w:rsidRPr="00F52EBE" w:rsidRDefault="00F52EBE" w:rsidP="00511B4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F52EBE">
        <w:rPr>
          <w:rFonts w:ascii="Century Gothic" w:hAnsi="Century Gothic" w:cstheme="minorHAnsi"/>
        </w:rPr>
        <w:t>‘Time for Action’</w:t>
      </w:r>
    </w:p>
    <w:p w14:paraId="3F350E16" w14:textId="73A903E3" w:rsidR="00EC202E" w:rsidRDefault="0005356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5E5E87">
        <w:rPr>
          <w:rFonts w:ascii="Century Gothic" w:hAnsi="Century Gothic" w:cstheme="minorHAnsi"/>
          <w:b/>
          <w:sz w:val="24"/>
        </w:rPr>
        <w:t>Mastermind Video</w:t>
      </w:r>
      <w:r w:rsidR="000A4E85" w:rsidRPr="005E5E87">
        <w:rPr>
          <w:rFonts w:ascii="Century Gothic" w:hAnsi="Century Gothic" w:cstheme="minorHAnsi"/>
          <w:b/>
          <w:sz w:val="24"/>
        </w:rPr>
        <w:t xml:space="preserve"> with Coach Lisa</w:t>
      </w:r>
    </w:p>
    <w:p w14:paraId="0A1B2C9B" w14:textId="3C1C326A" w:rsidR="004B5444" w:rsidRPr="00E17DA9" w:rsidRDefault="00C85589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Elite Club member’s submitted Special Call ideas. I picked a few and gave my thoughts.</w:t>
      </w:r>
    </w:p>
    <w:p w14:paraId="0A1B2C9C" w14:textId="77777777" w:rsidR="00053569" w:rsidRPr="00271E50" w:rsidRDefault="0005356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271E50">
        <w:rPr>
          <w:rFonts w:ascii="Century Gothic" w:hAnsi="Century Gothic" w:cstheme="minorHAnsi"/>
          <w:b/>
          <w:sz w:val="24"/>
        </w:rPr>
        <w:t xml:space="preserve">Closing Email </w:t>
      </w:r>
    </w:p>
    <w:p w14:paraId="0A1B2C9F" w14:textId="6A183C05" w:rsidR="00053569" w:rsidRPr="00094B23" w:rsidRDefault="00C8558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Office Meeting Agenda</w:t>
      </w:r>
    </w:p>
    <w:p w14:paraId="1EADDF9C" w14:textId="7680CD7D" w:rsidR="00243031" w:rsidRPr="00F52EBE" w:rsidRDefault="00892EA1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 w:rsidRPr="00F52EBE">
        <w:rPr>
          <w:rFonts w:ascii="Century Gothic" w:hAnsi="Century Gothic" w:cstheme="minorHAnsi"/>
          <w:b/>
        </w:rPr>
        <w:t xml:space="preserve">Title Talk: </w:t>
      </w:r>
      <w:r w:rsidR="00CB4873">
        <w:rPr>
          <w:rFonts w:ascii="Century Gothic" w:hAnsi="Century Gothic" w:cstheme="minorHAnsi"/>
        </w:rPr>
        <w:t>My team</w:t>
      </w:r>
    </w:p>
    <w:p w14:paraId="4C41F83B" w14:textId="63CAA57D" w:rsidR="00892EA1" w:rsidRPr="00F52EBE" w:rsidRDefault="00892EA1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 w:rsidRPr="00F52EBE">
        <w:rPr>
          <w:rFonts w:ascii="Century Gothic" w:hAnsi="Century Gothic" w:cstheme="minorHAnsi"/>
          <w:b/>
        </w:rPr>
        <w:t>Tip on one of our tools:</w:t>
      </w:r>
      <w:r w:rsidRPr="00F52EBE">
        <w:rPr>
          <w:rFonts w:ascii="Century Gothic" w:hAnsi="Century Gothic" w:cstheme="minorHAnsi"/>
        </w:rPr>
        <w:t xml:space="preserve"> </w:t>
      </w:r>
      <w:r w:rsidR="00F52EBE">
        <w:rPr>
          <w:rFonts w:ascii="Century Gothic" w:hAnsi="Century Gothic" w:cstheme="minorHAnsi"/>
        </w:rPr>
        <w:t>PALM One</w:t>
      </w:r>
    </w:p>
    <w:p w14:paraId="236DA5EC" w14:textId="5C346EC1" w:rsidR="00892EA1" w:rsidRPr="00F52EBE" w:rsidRDefault="00892EA1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 w:rsidRPr="00F52EBE">
        <w:rPr>
          <w:rFonts w:ascii="Century Gothic" w:hAnsi="Century Gothic" w:cstheme="minorHAnsi"/>
          <w:b/>
        </w:rPr>
        <w:t xml:space="preserve">Reminders: </w:t>
      </w:r>
      <w:r w:rsidR="00CB4873">
        <w:rPr>
          <w:rFonts w:ascii="Century Gothic" w:hAnsi="Century Gothic" w:cstheme="minorHAnsi"/>
        </w:rPr>
        <w:t>Spring break</w:t>
      </w:r>
    </w:p>
    <w:p w14:paraId="5A62929A" w14:textId="2D3222B1" w:rsidR="002661BE" w:rsidRPr="002661BE" w:rsidRDefault="00892EA1" w:rsidP="002661BE">
      <w:pPr>
        <w:pStyle w:val="ListParagraph"/>
        <w:numPr>
          <w:ilvl w:val="1"/>
          <w:numId w:val="6"/>
        </w:numPr>
        <w:rPr>
          <w:rFonts w:ascii="Century Gothic" w:hAnsi="Century Gothic" w:cstheme="minorHAnsi"/>
        </w:rPr>
      </w:pPr>
      <w:r w:rsidRPr="00CB4873">
        <w:rPr>
          <w:rFonts w:ascii="Century Gothic" w:hAnsi="Century Gothic" w:cstheme="minorHAnsi"/>
          <w:b/>
        </w:rPr>
        <w:t>Marketing</w:t>
      </w:r>
      <w:r w:rsidR="00094B23" w:rsidRPr="00CB4873">
        <w:rPr>
          <w:rFonts w:ascii="Century Gothic" w:hAnsi="Century Gothic" w:cstheme="minorHAnsi"/>
          <w:b/>
        </w:rPr>
        <w:t xml:space="preserve"> Postcards</w:t>
      </w:r>
      <w:r w:rsidRPr="00CB4873">
        <w:rPr>
          <w:rFonts w:ascii="Century Gothic" w:hAnsi="Century Gothic" w:cstheme="minorHAnsi"/>
          <w:b/>
        </w:rPr>
        <w:t>:</w:t>
      </w:r>
      <w:r w:rsidR="00AB387D" w:rsidRPr="00CB4873">
        <w:rPr>
          <w:rFonts w:ascii="Century Gothic" w:hAnsi="Century Gothic" w:cstheme="minorHAnsi"/>
        </w:rPr>
        <w:t xml:space="preserve"> </w:t>
      </w:r>
      <w:r w:rsidR="00C85589">
        <w:rPr>
          <w:rFonts w:ascii="Century Gothic" w:hAnsi="Century Gothic" w:cstheme="minorHAnsi"/>
        </w:rPr>
        <w:t>See #6 above</w:t>
      </w:r>
      <w:bookmarkStart w:id="0" w:name="_GoBack"/>
      <w:bookmarkEnd w:id="0"/>
    </w:p>
    <w:p w14:paraId="6B733F41" w14:textId="77777777" w:rsidR="00094B23" w:rsidRDefault="00094B23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094B23">
        <w:rPr>
          <w:rFonts w:ascii="Century Gothic" w:hAnsi="Century Gothic" w:cstheme="minorHAnsi"/>
          <w:b/>
          <w:sz w:val="24"/>
        </w:rPr>
        <w:t>Lisa’s Best Practice</w:t>
      </w:r>
    </w:p>
    <w:p w14:paraId="0A1B2CA4" w14:textId="43829CE0" w:rsidR="004B5444" w:rsidRPr="00E17DA9" w:rsidRDefault="00CB4873" w:rsidP="00907200">
      <w:pPr>
        <w:pStyle w:val="ListParagraph"/>
        <w:numPr>
          <w:ilvl w:val="0"/>
          <w:numId w:val="1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="Calibri"/>
          <w:bCs/>
          <w:color w:val="000000" w:themeColor="text1"/>
          <w:szCs w:val="48"/>
        </w:rPr>
        <w:t>Class ideas for 2019</w:t>
      </w:r>
    </w:p>
    <w:p w14:paraId="0A1B2CA5" w14:textId="77777777" w:rsidR="00E90C66" w:rsidRPr="00094B23" w:rsidRDefault="00E90C66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094B23">
        <w:rPr>
          <w:rFonts w:ascii="Century Gothic" w:hAnsi="Century Gothic" w:cstheme="minorHAnsi"/>
          <w:b/>
          <w:sz w:val="24"/>
        </w:rPr>
        <w:t xml:space="preserve">Updates and changes </w:t>
      </w:r>
    </w:p>
    <w:p w14:paraId="0A1B2CA7" w14:textId="53683632" w:rsidR="00756F41" w:rsidRPr="00E17DA9" w:rsidRDefault="00CB4873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sz w:val="20"/>
        </w:rPr>
      </w:pPr>
      <w:r>
        <w:rPr>
          <w:rFonts w:ascii="Century Gothic" w:hAnsi="Century Gothic" w:cstheme="minorHAnsi"/>
        </w:rPr>
        <w:t>Micro Farm Add On</w:t>
      </w:r>
    </w:p>
    <w:p w14:paraId="0A1B2CA8" w14:textId="4E63F074" w:rsidR="00053569" w:rsidRPr="00094B23" w:rsidRDefault="00094B23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0"/>
        </w:rPr>
      </w:pPr>
      <w:r w:rsidRPr="00094B23">
        <w:rPr>
          <w:rFonts w:ascii="Century Gothic" w:hAnsi="Century Gothic" w:cstheme="minorHAnsi"/>
          <w:b/>
          <w:sz w:val="24"/>
        </w:rPr>
        <w:t>Manager Mastermind</w:t>
      </w:r>
      <w:r w:rsidR="00CA5028">
        <w:rPr>
          <w:rFonts w:ascii="Century Gothic" w:hAnsi="Century Gothic" w:cstheme="minorHAnsi"/>
          <w:b/>
          <w:sz w:val="24"/>
        </w:rPr>
        <w:t xml:space="preserve"> Video</w:t>
      </w:r>
    </w:p>
    <w:p w14:paraId="3C27DAB6" w14:textId="64A13940" w:rsidR="002E15A7" w:rsidRDefault="00CB4873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Valerie Grijalva</w:t>
      </w:r>
      <w:r w:rsidR="00F27C27" w:rsidRPr="007F557E">
        <w:rPr>
          <w:rFonts w:ascii="Century Gothic" w:hAnsi="Century Gothic" w:cstheme="minorHAnsi"/>
        </w:rPr>
        <w:t xml:space="preserve">, </w:t>
      </w:r>
      <w:r w:rsidR="00CA5028" w:rsidRPr="007F557E">
        <w:rPr>
          <w:rFonts w:ascii="Century Gothic" w:hAnsi="Century Gothic" w:cstheme="minorHAnsi"/>
        </w:rPr>
        <w:t>Sales Manager ~</w:t>
      </w:r>
      <w:r w:rsidR="00511B40">
        <w:rPr>
          <w:rFonts w:ascii="Century Gothic" w:hAnsi="Century Gothic" w:cstheme="minorHAnsi"/>
        </w:rPr>
        <w:t>Chicago Title</w:t>
      </w:r>
      <w:r w:rsidR="00F27C27" w:rsidRPr="007F557E">
        <w:rPr>
          <w:rFonts w:ascii="Century Gothic" w:hAnsi="Century Gothic" w:cstheme="minorHAnsi"/>
        </w:rPr>
        <w:t xml:space="preserve"> – </w:t>
      </w:r>
      <w:r>
        <w:rPr>
          <w:rFonts w:ascii="Century Gothic" w:hAnsi="Century Gothic" w:cstheme="minorHAnsi"/>
        </w:rPr>
        <w:t>Las Vegas, NV</w:t>
      </w:r>
      <w:r w:rsidR="002661BE">
        <w:rPr>
          <w:rFonts w:ascii="Century Gothic" w:hAnsi="Century Gothic" w:cstheme="minorHAnsi"/>
        </w:rPr>
        <w:t>: Going After a Mega Agent</w:t>
      </w:r>
    </w:p>
    <w:p w14:paraId="08E9B5A6" w14:textId="3B687F9B" w:rsidR="00F15C74" w:rsidRDefault="00F15C74" w:rsidP="00F15C74">
      <w:pPr>
        <w:pStyle w:val="ListParagraph"/>
        <w:spacing w:before="80" w:after="80" w:line="312" w:lineRule="auto"/>
        <w:ind w:left="360"/>
        <w:rPr>
          <w:rFonts w:ascii="Century Gothic" w:hAnsi="Century Gothic" w:cstheme="minorHAnsi"/>
        </w:rPr>
      </w:pPr>
    </w:p>
    <w:p w14:paraId="32F423F8" w14:textId="77777777" w:rsidR="00F15C74" w:rsidRPr="00E17DA9" w:rsidRDefault="00F15C74" w:rsidP="00F15C74">
      <w:pPr>
        <w:pStyle w:val="ListParagraph"/>
        <w:spacing w:before="80" w:after="80" w:line="312" w:lineRule="auto"/>
        <w:ind w:left="360"/>
        <w:rPr>
          <w:rFonts w:ascii="Century Gothic" w:hAnsi="Century Gothic" w:cstheme="minorHAnsi"/>
        </w:rPr>
      </w:pPr>
    </w:p>
    <w:p w14:paraId="0A1B2CAA" w14:textId="43D85A52" w:rsidR="00A83D59" w:rsidRPr="00094B23" w:rsidRDefault="00511B40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  <w:sz w:val="24"/>
        </w:rPr>
        <w:t>FNTG Connect</w:t>
      </w:r>
      <w:r w:rsidR="00CB4873">
        <w:rPr>
          <w:rFonts w:ascii="Century Gothic" w:hAnsi="Century Gothic" w:cstheme="minorHAnsi"/>
          <w:b/>
          <w:sz w:val="24"/>
        </w:rPr>
        <w:t>Now</w:t>
      </w:r>
    </w:p>
    <w:p w14:paraId="13042381" w14:textId="25D7AACB" w:rsidR="002E15A7" w:rsidRPr="00044962" w:rsidRDefault="0089740B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CINC</w:t>
      </w:r>
    </w:p>
    <w:p w14:paraId="0A1B2CAC" w14:textId="555E5F3E" w:rsidR="00A83D59" w:rsidRDefault="00A83D5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094B23">
        <w:rPr>
          <w:rFonts w:ascii="Century Gothic" w:hAnsi="Century Gothic" w:cstheme="minorHAnsi"/>
          <w:b/>
          <w:sz w:val="24"/>
        </w:rPr>
        <w:t>Sam’s Secret “Escrow Sauce”</w:t>
      </w:r>
      <w:r w:rsidR="00CA5028">
        <w:rPr>
          <w:rFonts w:ascii="Century Gothic" w:hAnsi="Century Gothic" w:cstheme="minorHAnsi"/>
          <w:b/>
          <w:sz w:val="24"/>
        </w:rPr>
        <w:t xml:space="preserve"> Video</w:t>
      </w:r>
    </w:p>
    <w:p w14:paraId="2078BAC5" w14:textId="24AF6DC5" w:rsidR="00513577" w:rsidRPr="00513577" w:rsidRDefault="00513577" w:rsidP="00513577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513577">
        <w:rPr>
          <w:rFonts w:ascii="Century Gothic" w:hAnsi="Century Gothic" w:cstheme="minorHAnsi"/>
        </w:rPr>
        <w:t>How to bring your business up by 25%</w:t>
      </w:r>
    </w:p>
    <w:p w14:paraId="0A1B2CAE" w14:textId="63FA1B27" w:rsidR="00B74F00" w:rsidRDefault="00094B23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F27C27">
        <w:rPr>
          <w:rFonts w:ascii="Century Gothic" w:hAnsi="Century Gothic" w:cstheme="minorHAnsi"/>
          <w:b/>
          <w:sz w:val="24"/>
        </w:rPr>
        <w:t>Breakthrough Broker</w:t>
      </w:r>
    </w:p>
    <w:p w14:paraId="0CF084E8" w14:textId="515EFA96" w:rsidR="00927DAC" w:rsidRPr="00927DAC" w:rsidRDefault="00927DAC" w:rsidP="00927DAC">
      <w:pPr>
        <w:pStyle w:val="ListParagraph"/>
        <w:numPr>
          <w:ilvl w:val="0"/>
          <w:numId w:val="22"/>
        </w:numPr>
        <w:spacing w:before="80" w:after="80" w:line="312" w:lineRule="auto"/>
        <w:rPr>
          <w:rFonts w:ascii="Century Gothic" w:hAnsi="Century Gothic" w:cstheme="minorHAnsi"/>
        </w:rPr>
      </w:pPr>
      <w:r w:rsidRPr="00927DAC">
        <w:rPr>
          <w:rFonts w:ascii="Century Gothic" w:hAnsi="Century Gothic" w:cstheme="minorHAnsi"/>
        </w:rPr>
        <w:t xml:space="preserve">Exclusive content </w:t>
      </w:r>
      <w:r w:rsidR="00C85589">
        <w:rPr>
          <w:rFonts w:ascii="Century Gothic" w:hAnsi="Century Gothic" w:cstheme="minorHAnsi"/>
        </w:rPr>
        <w:t xml:space="preserve">for 60 days </w:t>
      </w:r>
      <w:r w:rsidRPr="00927DAC">
        <w:rPr>
          <w:rFonts w:ascii="Century Gothic" w:hAnsi="Century Gothic" w:cstheme="minorHAnsi"/>
        </w:rPr>
        <w:t>created for Elite Club members only! Be the first to share this content with your clients!</w:t>
      </w:r>
    </w:p>
    <w:p w14:paraId="557219DD" w14:textId="339F5A79" w:rsidR="00CA5028" w:rsidRPr="002E1F99" w:rsidRDefault="008041F0" w:rsidP="001447DB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0"/>
        </w:rPr>
      </w:pPr>
      <w:r w:rsidRPr="00F27C27">
        <w:rPr>
          <w:rFonts w:ascii="Century Gothic" w:hAnsi="Century Gothic" w:cstheme="minorHAnsi"/>
          <w:b/>
          <w:sz w:val="24"/>
        </w:rPr>
        <w:t>E</w:t>
      </w:r>
      <w:r w:rsidRPr="002E1F99">
        <w:rPr>
          <w:rFonts w:ascii="Century Gothic" w:hAnsi="Century Gothic" w:cstheme="minorHAnsi"/>
          <w:b/>
          <w:sz w:val="24"/>
        </w:rPr>
        <w:t>lite Club Featured Member</w:t>
      </w:r>
    </w:p>
    <w:p w14:paraId="364B2E02" w14:textId="344C11FA" w:rsidR="002E15A7" w:rsidRPr="00907200" w:rsidRDefault="00044962" w:rsidP="00907200">
      <w:pPr>
        <w:pStyle w:val="ListParagraph"/>
        <w:numPr>
          <w:ilvl w:val="0"/>
          <w:numId w:val="17"/>
        </w:numPr>
        <w:spacing w:before="80" w:after="80" w:line="312" w:lineRule="auto"/>
        <w:rPr>
          <w:rFonts w:ascii="Century Gothic" w:hAnsi="Century Gothic" w:cstheme="minorHAnsi"/>
          <w:b/>
          <w:sz w:val="20"/>
        </w:rPr>
      </w:pPr>
      <w:r>
        <w:rPr>
          <w:rFonts w:ascii="Century Gothic" w:hAnsi="Century Gothic" w:cstheme="minorHAnsi"/>
        </w:rPr>
        <w:t>Susanne Lucas</w:t>
      </w:r>
      <w:r w:rsidR="00C85589">
        <w:rPr>
          <w:rFonts w:ascii="Century Gothic" w:hAnsi="Century Gothic" w:cstheme="minorHAnsi"/>
        </w:rPr>
        <w:t>, Fidelity Title</w:t>
      </w:r>
      <w:r w:rsidR="005E72E0" w:rsidRPr="00CA5028">
        <w:rPr>
          <w:rFonts w:ascii="Century Gothic" w:hAnsi="Century Gothic" w:cstheme="minorHAnsi"/>
        </w:rPr>
        <w:t xml:space="preserve"> </w:t>
      </w:r>
      <w:r w:rsidR="005E72E0" w:rsidRPr="00CA5028">
        <w:rPr>
          <w:rFonts w:ascii="Century Gothic" w:hAnsi="Century Gothic" w:cstheme="minorHAnsi"/>
          <w:sz w:val="20"/>
        </w:rPr>
        <w:t xml:space="preserve">- </w:t>
      </w:r>
      <w:r w:rsidR="005E72E0" w:rsidRPr="00044962">
        <w:rPr>
          <w:rFonts w:ascii="Century Gothic" w:hAnsi="Century Gothic" w:cstheme="minorHAnsi"/>
        </w:rPr>
        <w:t xml:space="preserve">Elite </w:t>
      </w:r>
      <w:r w:rsidRPr="00044962">
        <w:rPr>
          <w:rFonts w:ascii="Century Gothic" w:hAnsi="Century Gothic" w:cstheme="minorHAnsi"/>
        </w:rPr>
        <w:t xml:space="preserve">Degree graduate &amp; </w:t>
      </w:r>
      <w:r w:rsidR="00C85589">
        <w:rPr>
          <w:rFonts w:ascii="Century Gothic" w:hAnsi="Century Gothic" w:cstheme="minorHAnsi"/>
        </w:rPr>
        <w:t xml:space="preserve">currently </w:t>
      </w:r>
      <w:r w:rsidRPr="00044962">
        <w:rPr>
          <w:rFonts w:ascii="Century Gothic" w:hAnsi="Century Gothic" w:cstheme="minorHAnsi"/>
        </w:rPr>
        <w:t>in Elite</w:t>
      </w:r>
      <w:r w:rsidR="00511B40" w:rsidRPr="00044962">
        <w:rPr>
          <w:rFonts w:ascii="Century Gothic" w:hAnsi="Century Gothic" w:cstheme="minorHAnsi"/>
        </w:rPr>
        <w:t>VIP</w:t>
      </w:r>
      <w:r w:rsidR="00F27C27" w:rsidRPr="00044962">
        <w:rPr>
          <w:rFonts w:ascii="Century Gothic" w:hAnsi="Century Gothic" w:cstheme="minorHAnsi"/>
        </w:rPr>
        <w:t xml:space="preserve"> </w:t>
      </w:r>
      <w:r w:rsidRPr="00044962">
        <w:rPr>
          <w:rFonts w:ascii="Century Gothic" w:hAnsi="Century Gothic" w:cstheme="minorHAnsi"/>
        </w:rPr>
        <w:t>Sales Coaching</w:t>
      </w:r>
      <w:r>
        <w:rPr>
          <w:rFonts w:ascii="Century Gothic" w:hAnsi="Century Gothic" w:cstheme="minorHAnsi"/>
          <w:sz w:val="20"/>
        </w:rPr>
        <w:t xml:space="preserve"> </w:t>
      </w:r>
    </w:p>
    <w:p w14:paraId="306DCEB0" w14:textId="521DE312" w:rsidR="00F27C27" w:rsidRPr="00907200" w:rsidRDefault="00511B40" w:rsidP="00907200">
      <w:pPr>
        <w:pStyle w:val="ListParagraph"/>
        <w:numPr>
          <w:ilvl w:val="0"/>
          <w:numId w:val="6"/>
        </w:numPr>
        <w:spacing w:before="80" w:after="80" w:line="312" w:lineRule="auto"/>
        <w:contextualSpacing w:val="0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Accountability Exercise</w:t>
      </w:r>
      <w:r w:rsidR="00C85589">
        <w:rPr>
          <w:rFonts w:ascii="Century Gothic" w:hAnsi="Century Gothic" w:cstheme="minorHAnsi"/>
          <w:b/>
          <w:sz w:val="24"/>
        </w:rPr>
        <w:t xml:space="preserve">: </w:t>
      </w:r>
      <w:r w:rsidR="00C85589" w:rsidRPr="00C85589">
        <w:rPr>
          <w:rFonts w:ascii="Century Gothic" w:hAnsi="Century Gothic" w:cstheme="minorHAnsi"/>
        </w:rPr>
        <w:t>Click button for template</w:t>
      </w:r>
    </w:p>
    <w:p w14:paraId="0DAFBE4A" w14:textId="5081C0C3" w:rsidR="002E15A7" w:rsidRPr="00907200" w:rsidRDefault="00F27C27" w:rsidP="00907200">
      <w:pPr>
        <w:pStyle w:val="ListParagraph"/>
        <w:numPr>
          <w:ilvl w:val="0"/>
          <w:numId w:val="6"/>
        </w:numPr>
        <w:spacing w:before="80" w:after="80" w:line="312" w:lineRule="auto"/>
        <w:contextualSpacing w:val="0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Contest Details to be in the Monthly Drawing!</w:t>
      </w:r>
    </w:p>
    <w:p w14:paraId="7BEA84C5" w14:textId="04CE9EEF" w:rsidR="004B62BB" w:rsidRPr="00CA5028" w:rsidRDefault="004B62BB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CA5028">
        <w:rPr>
          <w:rFonts w:ascii="Century Gothic" w:hAnsi="Century Gothic" w:cstheme="minorHAnsi"/>
          <w:b/>
          <w:sz w:val="24"/>
        </w:rPr>
        <w:t>Social Selling</w:t>
      </w:r>
      <w:r w:rsidR="00F27C27" w:rsidRPr="00CA5028">
        <w:rPr>
          <w:rFonts w:ascii="Century Gothic" w:hAnsi="Century Gothic" w:cstheme="minorHAnsi"/>
          <w:b/>
          <w:sz w:val="24"/>
        </w:rPr>
        <w:t xml:space="preserve"> Video</w:t>
      </w:r>
      <w:r w:rsidRPr="00CA5028">
        <w:rPr>
          <w:rFonts w:ascii="Century Gothic" w:hAnsi="Century Gothic" w:cstheme="minorHAnsi"/>
          <w:b/>
          <w:sz w:val="24"/>
        </w:rPr>
        <w:t xml:space="preserve"> with Chelsea Peitz</w:t>
      </w:r>
    </w:p>
    <w:p w14:paraId="2E2FC061" w14:textId="5793FD97" w:rsidR="002E15A7" w:rsidRPr="00907200" w:rsidRDefault="00376FC2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Pinterest for Social Media tips</w:t>
      </w:r>
    </w:p>
    <w:p w14:paraId="5BEFD32C" w14:textId="1E8C3F85" w:rsidR="002661BE" w:rsidRDefault="002E15A7" w:rsidP="002661BE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CA5028">
        <w:rPr>
          <w:rFonts w:ascii="Century Gothic" w:hAnsi="Century Gothic" w:cstheme="minorHAnsi"/>
          <w:b/>
          <w:sz w:val="24"/>
        </w:rPr>
        <w:t xml:space="preserve">Travis Thom </w:t>
      </w:r>
      <w:r w:rsidR="00CA5028">
        <w:rPr>
          <w:rFonts w:ascii="Century Gothic" w:hAnsi="Century Gothic" w:cstheme="minorHAnsi"/>
          <w:b/>
          <w:sz w:val="24"/>
        </w:rPr>
        <w:t>Video</w:t>
      </w:r>
      <w:r w:rsidRPr="00CA5028">
        <w:rPr>
          <w:rFonts w:ascii="Century Gothic" w:hAnsi="Century Gothic" w:cstheme="minorHAnsi"/>
          <w:b/>
          <w:sz w:val="24"/>
        </w:rPr>
        <w:t>–</w:t>
      </w:r>
      <w:r w:rsidR="005E72E0" w:rsidRPr="00CA5028">
        <w:rPr>
          <w:rFonts w:ascii="Century Gothic" w:hAnsi="Century Gothic" w:cstheme="minorHAnsi"/>
          <w:b/>
          <w:sz w:val="24"/>
        </w:rPr>
        <w:t xml:space="preserve"> Real Estate FB</w:t>
      </w:r>
      <w:r w:rsidRPr="00CA5028">
        <w:rPr>
          <w:rFonts w:ascii="Century Gothic" w:hAnsi="Century Gothic" w:cstheme="minorHAnsi"/>
          <w:b/>
          <w:sz w:val="24"/>
        </w:rPr>
        <w:t xml:space="preserve"> marketing </w:t>
      </w:r>
      <w:r w:rsidR="005E72E0" w:rsidRPr="00CA5028">
        <w:rPr>
          <w:rFonts w:ascii="Century Gothic" w:hAnsi="Century Gothic" w:cstheme="minorHAnsi"/>
          <w:b/>
          <w:sz w:val="24"/>
        </w:rPr>
        <w:t>strategist</w:t>
      </w:r>
      <w:r w:rsidRPr="00CA5028">
        <w:rPr>
          <w:rFonts w:ascii="Century Gothic" w:hAnsi="Century Gothic" w:cstheme="minorHAnsi"/>
          <w:b/>
          <w:sz w:val="24"/>
        </w:rPr>
        <w:t xml:space="preserve"> </w:t>
      </w:r>
    </w:p>
    <w:p w14:paraId="056D96DB" w14:textId="52C366F9" w:rsidR="002661BE" w:rsidRPr="002661BE" w:rsidRDefault="002661BE" w:rsidP="002661BE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2661BE">
        <w:rPr>
          <w:rFonts w:ascii="Century Gothic" w:hAnsi="Century Gothic" w:cstheme="minorHAnsi"/>
        </w:rPr>
        <w:t>Cr</w:t>
      </w:r>
      <w:r>
        <w:rPr>
          <w:rFonts w:ascii="Century Gothic" w:hAnsi="Century Gothic" w:cstheme="minorHAnsi"/>
        </w:rPr>
        <w:t>eative Mock Up Transfer to Ads M</w:t>
      </w:r>
      <w:r w:rsidRPr="002661BE">
        <w:rPr>
          <w:rFonts w:ascii="Century Gothic" w:hAnsi="Century Gothic" w:cstheme="minorHAnsi"/>
        </w:rPr>
        <w:t>anager training</w:t>
      </w:r>
    </w:p>
    <w:p w14:paraId="48E92715" w14:textId="77777777" w:rsidR="007F557E" w:rsidRPr="007F557E" w:rsidRDefault="007F557E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8"/>
        </w:rPr>
      </w:pPr>
      <w:r>
        <w:rPr>
          <w:rFonts w:ascii="Century Gothic" w:hAnsi="Century Gothic" w:cstheme="minorHAnsi"/>
          <w:b/>
          <w:sz w:val="24"/>
        </w:rPr>
        <w:t>Diamond Club Documents</w:t>
      </w:r>
    </w:p>
    <w:p w14:paraId="4989306E" w14:textId="30F58505" w:rsidR="007F557E" w:rsidRPr="007F557E" w:rsidRDefault="007F557E" w:rsidP="00907200">
      <w:pPr>
        <w:pStyle w:val="ListParagraph"/>
        <w:numPr>
          <w:ilvl w:val="0"/>
          <w:numId w:val="18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Diamond Club Tracker</w:t>
      </w:r>
    </w:p>
    <w:p w14:paraId="55FCDF6A" w14:textId="7843730F" w:rsidR="007F557E" w:rsidRPr="007F557E" w:rsidRDefault="007F557E" w:rsidP="00907200">
      <w:pPr>
        <w:pStyle w:val="ListParagraph"/>
        <w:numPr>
          <w:ilvl w:val="0"/>
          <w:numId w:val="18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Diamond Club Scorecard</w:t>
      </w:r>
    </w:p>
    <w:p w14:paraId="34FAD3A0" w14:textId="26573E36" w:rsidR="007F557E" w:rsidRPr="007F557E" w:rsidRDefault="007F557E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7F557E">
        <w:rPr>
          <w:rFonts w:ascii="Century Gothic" w:hAnsi="Century Gothic" w:cstheme="minorHAnsi"/>
          <w:b/>
          <w:sz w:val="24"/>
        </w:rPr>
        <w:t>POD Documents</w:t>
      </w:r>
    </w:p>
    <w:p w14:paraId="7BFA5C1B" w14:textId="6E69A7AF" w:rsidR="007F557E" w:rsidRPr="007F557E" w:rsidRDefault="007F557E" w:rsidP="00907200">
      <w:pPr>
        <w:pStyle w:val="ListParagraph"/>
        <w:numPr>
          <w:ilvl w:val="0"/>
          <w:numId w:val="19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POD Accountability Form</w:t>
      </w:r>
    </w:p>
    <w:p w14:paraId="6652D916" w14:textId="435905F7" w:rsidR="007F557E" w:rsidRPr="007F557E" w:rsidRDefault="007F557E" w:rsidP="00907200">
      <w:pPr>
        <w:pStyle w:val="ListParagraph"/>
        <w:numPr>
          <w:ilvl w:val="0"/>
          <w:numId w:val="19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POD Host Form</w:t>
      </w:r>
    </w:p>
    <w:p w14:paraId="0B82AA32" w14:textId="1E1EAD5E" w:rsidR="007F557E" w:rsidRDefault="007F557E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7F557E">
        <w:rPr>
          <w:rFonts w:ascii="Century Gothic" w:hAnsi="Century Gothic" w:cstheme="minorHAnsi"/>
          <w:b/>
          <w:sz w:val="24"/>
        </w:rPr>
        <w:t>Elite Club Committee Member Article</w:t>
      </w:r>
    </w:p>
    <w:p w14:paraId="14AF0DD6" w14:textId="181B86EA" w:rsidR="00E17DA9" w:rsidRPr="00E17DA9" w:rsidRDefault="0089740B" w:rsidP="00907200">
      <w:pPr>
        <w:pStyle w:val="ListParagraph"/>
        <w:numPr>
          <w:ilvl w:val="0"/>
          <w:numId w:val="21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Adapting to an Ever-Changing Market by Brian McCauley</w:t>
      </w:r>
      <w:r w:rsidR="00C85589">
        <w:rPr>
          <w:rFonts w:ascii="Century Gothic" w:hAnsi="Century Gothic" w:cstheme="minorHAnsi"/>
        </w:rPr>
        <w:t>, Fidelity Title</w:t>
      </w:r>
    </w:p>
    <w:p w14:paraId="2061E6A5" w14:textId="77777777" w:rsidR="00E17DA9" w:rsidRPr="00E17DA9" w:rsidRDefault="00E17DA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8"/>
        </w:rPr>
      </w:pPr>
      <w:r w:rsidRPr="00E17DA9">
        <w:rPr>
          <w:rFonts w:ascii="Century Gothic" w:hAnsi="Century Gothic" w:cstheme="minorHAnsi"/>
          <w:b/>
          <w:sz w:val="24"/>
        </w:rPr>
        <w:t>Social Media Content Page</w:t>
      </w:r>
      <w:r>
        <w:rPr>
          <w:rFonts w:ascii="Century Gothic" w:hAnsi="Century Gothic" w:cstheme="minorHAnsi"/>
          <w:b/>
          <w:sz w:val="24"/>
        </w:rPr>
        <w:t xml:space="preserve"> </w:t>
      </w:r>
    </w:p>
    <w:p w14:paraId="582BBE4F" w14:textId="6E1C0FB8" w:rsidR="00E17DA9" w:rsidRPr="00044962" w:rsidRDefault="00E17DA9" w:rsidP="00907200">
      <w:pPr>
        <w:pStyle w:val="ListParagraph"/>
        <w:numPr>
          <w:ilvl w:val="0"/>
          <w:numId w:val="21"/>
        </w:numPr>
        <w:spacing w:before="80" w:after="80" w:line="312" w:lineRule="auto"/>
        <w:rPr>
          <w:rFonts w:ascii="Century Gothic" w:hAnsi="Century Gothic" w:cstheme="minorHAnsi"/>
          <w:b/>
        </w:rPr>
      </w:pPr>
      <w:r w:rsidRPr="00044962">
        <w:rPr>
          <w:rFonts w:ascii="Century Gothic" w:hAnsi="Century Gothic" w:cstheme="minorHAnsi"/>
        </w:rPr>
        <w:t>Fun Memes to put on your social media pages</w:t>
      </w:r>
    </w:p>
    <w:p w14:paraId="4593EBE5" w14:textId="5ACDD9CE" w:rsidR="00044962" w:rsidRPr="00044962" w:rsidRDefault="00044962" w:rsidP="00044962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  <w:szCs w:val="24"/>
        </w:rPr>
      </w:pPr>
      <w:r w:rsidRPr="00044962">
        <w:rPr>
          <w:rFonts w:ascii="Century Gothic" w:hAnsi="Century Gothic"/>
          <w:b/>
          <w:sz w:val="24"/>
          <w:szCs w:val="24"/>
        </w:rPr>
        <w:t>Tech Corner</w:t>
      </w:r>
    </w:p>
    <w:p w14:paraId="26298AE8" w14:textId="3C58581C" w:rsidR="00044962" w:rsidRPr="00C85589" w:rsidRDefault="00C85589" w:rsidP="00044962">
      <w:pPr>
        <w:pStyle w:val="ListParagraph"/>
        <w:numPr>
          <w:ilvl w:val="0"/>
          <w:numId w:val="21"/>
        </w:numPr>
        <w:spacing w:before="80" w:after="80" w:line="312" w:lineRule="auto"/>
        <w:rPr>
          <w:rFonts w:ascii="Century Gothic" w:hAnsi="Century Gothic" w:cstheme="minorHAnsi"/>
        </w:rPr>
      </w:pPr>
      <w:r w:rsidRPr="00C85589">
        <w:rPr>
          <w:rFonts w:ascii="Century Gothic" w:hAnsi="Century Gothic" w:cstheme="minorHAnsi"/>
        </w:rPr>
        <w:t>CINC</w:t>
      </w:r>
    </w:p>
    <w:p w14:paraId="1844E29C" w14:textId="5F5B99E5" w:rsidR="005E72E0" w:rsidRPr="007F557E" w:rsidRDefault="005E72E0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8"/>
        </w:rPr>
      </w:pPr>
      <w:r w:rsidRPr="007F557E">
        <w:rPr>
          <w:rFonts w:ascii="Century Gothic" w:hAnsi="Century Gothic" w:cstheme="minorHAnsi"/>
          <w:b/>
          <w:sz w:val="24"/>
        </w:rPr>
        <w:t>Elite Club Content Index</w:t>
      </w:r>
      <w:r w:rsidR="004249F9" w:rsidRPr="007F557E">
        <w:rPr>
          <w:rFonts w:ascii="Century Gothic" w:hAnsi="Century Gothic" w:cstheme="minorHAnsi"/>
          <w:b/>
          <w:sz w:val="24"/>
        </w:rPr>
        <w:t xml:space="preserve"> Page</w:t>
      </w:r>
    </w:p>
    <w:p w14:paraId="030453AA" w14:textId="77777777" w:rsidR="005E72E0" w:rsidRPr="00446CEE" w:rsidRDefault="005E72E0" w:rsidP="00907200">
      <w:pPr>
        <w:pStyle w:val="ListParagraph"/>
        <w:spacing w:before="80" w:after="80" w:line="312" w:lineRule="auto"/>
        <w:ind w:left="1170"/>
        <w:rPr>
          <w:rFonts w:ascii="Century Gothic" w:hAnsi="Century Gothic" w:cstheme="minorHAnsi"/>
          <w:sz w:val="20"/>
        </w:rPr>
      </w:pPr>
    </w:p>
    <w:sectPr w:rsidR="005E72E0" w:rsidRPr="00446CEE" w:rsidSect="00F15C74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5C6F"/>
    <w:multiLevelType w:val="hybridMultilevel"/>
    <w:tmpl w:val="5E9CF64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2035B"/>
    <w:multiLevelType w:val="hybridMultilevel"/>
    <w:tmpl w:val="A8C2AC8C"/>
    <w:lvl w:ilvl="0" w:tplc="6C9AEB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556491F"/>
    <w:multiLevelType w:val="hybridMultilevel"/>
    <w:tmpl w:val="FF309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417CC"/>
    <w:multiLevelType w:val="hybridMultilevel"/>
    <w:tmpl w:val="DE2486A4"/>
    <w:lvl w:ilvl="0" w:tplc="E190037E">
      <w:start w:val="1"/>
      <w:numFmt w:val="lowerLetter"/>
      <w:lvlText w:val="%1."/>
      <w:lvlJc w:val="left"/>
      <w:pPr>
        <w:ind w:left="99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67A38"/>
    <w:multiLevelType w:val="hybridMultilevel"/>
    <w:tmpl w:val="C8A02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653FA"/>
    <w:multiLevelType w:val="hybridMultilevel"/>
    <w:tmpl w:val="FB5A6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132455"/>
    <w:multiLevelType w:val="hybridMultilevel"/>
    <w:tmpl w:val="24041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16875"/>
    <w:multiLevelType w:val="hybridMultilevel"/>
    <w:tmpl w:val="E3281B78"/>
    <w:lvl w:ilvl="0" w:tplc="6756ED6C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32385CF5"/>
    <w:multiLevelType w:val="hybridMultilevel"/>
    <w:tmpl w:val="CAD8694C"/>
    <w:lvl w:ilvl="0" w:tplc="056435CE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3E0758D4"/>
    <w:multiLevelType w:val="hybridMultilevel"/>
    <w:tmpl w:val="CA4445E2"/>
    <w:lvl w:ilvl="0" w:tplc="5BD69FA0">
      <w:start w:val="2"/>
      <w:numFmt w:val="decimal"/>
      <w:lvlText w:val="%1."/>
      <w:lvlJc w:val="left"/>
      <w:pPr>
        <w:ind w:left="840" w:hanging="48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F371E"/>
    <w:multiLevelType w:val="hybridMultilevel"/>
    <w:tmpl w:val="65BA2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463561"/>
    <w:multiLevelType w:val="hybridMultilevel"/>
    <w:tmpl w:val="21B44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AE1169"/>
    <w:multiLevelType w:val="hybridMultilevel"/>
    <w:tmpl w:val="6618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C00AC"/>
    <w:multiLevelType w:val="hybridMultilevel"/>
    <w:tmpl w:val="DE2486A4"/>
    <w:lvl w:ilvl="0" w:tplc="E190037E">
      <w:start w:val="1"/>
      <w:numFmt w:val="lowerLetter"/>
      <w:lvlText w:val="%1."/>
      <w:lvlJc w:val="left"/>
      <w:pPr>
        <w:ind w:left="99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40A6A"/>
    <w:multiLevelType w:val="hybridMultilevel"/>
    <w:tmpl w:val="77461742"/>
    <w:lvl w:ilvl="0" w:tplc="C264F9E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6A9F1B6F"/>
    <w:multiLevelType w:val="hybridMultilevel"/>
    <w:tmpl w:val="43E8675E"/>
    <w:lvl w:ilvl="0" w:tplc="AFC6BEAC">
      <w:start w:val="3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BC3BC9"/>
    <w:multiLevelType w:val="hybridMultilevel"/>
    <w:tmpl w:val="BF72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05072E"/>
    <w:multiLevelType w:val="hybridMultilevel"/>
    <w:tmpl w:val="CCF0BDF8"/>
    <w:lvl w:ilvl="0" w:tplc="5874B3E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8" w15:restartNumberingAfterBreak="0">
    <w:nsid w:val="75657A7D"/>
    <w:multiLevelType w:val="hybridMultilevel"/>
    <w:tmpl w:val="80CCA81A"/>
    <w:lvl w:ilvl="0" w:tplc="74A8BAA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b w:val="0"/>
        <w:sz w:val="14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77CD3E6E"/>
    <w:multiLevelType w:val="hybridMultilevel"/>
    <w:tmpl w:val="30161124"/>
    <w:lvl w:ilvl="0" w:tplc="B476AF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7E7E0E36"/>
    <w:multiLevelType w:val="hybridMultilevel"/>
    <w:tmpl w:val="A15024B4"/>
    <w:lvl w:ilvl="0" w:tplc="273A5A3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2" w:tplc="8F540B2A">
      <w:start w:val="25"/>
      <w:numFmt w:val="bullet"/>
      <w:lvlText w:val="-"/>
      <w:lvlJc w:val="left"/>
      <w:pPr>
        <w:ind w:left="1890" w:hanging="360"/>
      </w:pPr>
      <w:rPr>
        <w:rFonts w:ascii="Century Gothic" w:eastAsiaTheme="minorHAnsi" w:hAnsi="Century Gothic" w:cstheme="minorHAnsi" w:hint="default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1" w15:restartNumberingAfterBreak="0">
    <w:nsid w:val="7F4F49D2"/>
    <w:multiLevelType w:val="hybridMultilevel"/>
    <w:tmpl w:val="8B502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0"/>
  </w:num>
  <w:num w:numId="4">
    <w:abstractNumId w:val="9"/>
  </w:num>
  <w:num w:numId="5">
    <w:abstractNumId w:val="7"/>
  </w:num>
  <w:num w:numId="6">
    <w:abstractNumId w:val="17"/>
  </w:num>
  <w:num w:numId="7">
    <w:abstractNumId w:val="1"/>
  </w:num>
  <w:num w:numId="8">
    <w:abstractNumId w:val="18"/>
  </w:num>
  <w:num w:numId="9">
    <w:abstractNumId w:val="8"/>
  </w:num>
  <w:num w:numId="10">
    <w:abstractNumId w:val="14"/>
  </w:num>
  <w:num w:numId="11">
    <w:abstractNumId w:val="13"/>
  </w:num>
  <w:num w:numId="12">
    <w:abstractNumId w:val="3"/>
  </w:num>
  <w:num w:numId="13">
    <w:abstractNumId w:val="15"/>
  </w:num>
  <w:num w:numId="14">
    <w:abstractNumId w:val="4"/>
  </w:num>
  <w:num w:numId="15">
    <w:abstractNumId w:val="20"/>
  </w:num>
  <w:num w:numId="16">
    <w:abstractNumId w:val="10"/>
  </w:num>
  <w:num w:numId="17">
    <w:abstractNumId w:val="2"/>
  </w:num>
  <w:num w:numId="18">
    <w:abstractNumId w:val="6"/>
  </w:num>
  <w:num w:numId="19">
    <w:abstractNumId w:val="11"/>
  </w:num>
  <w:num w:numId="20">
    <w:abstractNumId w:val="21"/>
  </w:num>
  <w:num w:numId="21">
    <w:abstractNumId w:val="12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DQzMjQ2tzA0NjZX0lEKTi0uzszPAykwrAUAcgO5dCwAAAA="/>
  </w:docVars>
  <w:rsids>
    <w:rsidRoot w:val="00E47650"/>
    <w:rsid w:val="000106DD"/>
    <w:rsid w:val="000223D4"/>
    <w:rsid w:val="00026AF0"/>
    <w:rsid w:val="000372A8"/>
    <w:rsid w:val="00044962"/>
    <w:rsid w:val="00053569"/>
    <w:rsid w:val="00071D1F"/>
    <w:rsid w:val="00086F92"/>
    <w:rsid w:val="00094B23"/>
    <w:rsid w:val="000A4E85"/>
    <w:rsid w:val="000A523F"/>
    <w:rsid w:val="000C3011"/>
    <w:rsid w:val="00107D44"/>
    <w:rsid w:val="0011413F"/>
    <w:rsid w:val="00136D32"/>
    <w:rsid w:val="0014304B"/>
    <w:rsid w:val="001447DB"/>
    <w:rsid w:val="00165A20"/>
    <w:rsid w:val="00172C1A"/>
    <w:rsid w:val="0018072D"/>
    <w:rsid w:val="00182688"/>
    <w:rsid w:val="00194ED0"/>
    <w:rsid w:val="001A3A07"/>
    <w:rsid w:val="001C2BE8"/>
    <w:rsid w:val="001D226B"/>
    <w:rsid w:val="001E2516"/>
    <w:rsid w:val="001E66D9"/>
    <w:rsid w:val="00243031"/>
    <w:rsid w:val="002521B2"/>
    <w:rsid w:val="002661BE"/>
    <w:rsid w:val="00271E50"/>
    <w:rsid w:val="00275D1A"/>
    <w:rsid w:val="002C396C"/>
    <w:rsid w:val="002C3D6D"/>
    <w:rsid w:val="002E15A7"/>
    <w:rsid w:val="002E1F99"/>
    <w:rsid w:val="003124BF"/>
    <w:rsid w:val="00364F6D"/>
    <w:rsid w:val="003653A5"/>
    <w:rsid w:val="003739AE"/>
    <w:rsid w:val="00376FC2"/>
    <w:rsid w:val="00393C80"/>
    <w:rsid w:val="003A5478"/>
    <w:rsid w:val="003C1130"/>
    <w:rsid w:val="003E338E"/>
    <w:rsid w:val="004249F9"/>
    <w:rsid w:val="00446CEE"/>
    <w:rsid w:val="004A4EC4"/>
    <w:rsid w:val="004B5444"/>
    <w:rsid w:val="004B62BB"/>
    <w:rsid w:val="004B6E46"/>
    <w:rsid w:val="004D2316"/>
    <w:rsid w:val="004F3DFD"/>
    <w:rsid w:val="004F4310"/>
    <w:rsid w:val="004F43BC"/>
    <w:rsid w:val="00511B40"/>
    <w:rsid w:val="00513577"/>
    <w:rsid w:val="00520BDB"/>
    <w:rsid w:val="00527643"/>
    <w:rsid w:val="0053106F"/>
    <w:rsid w:val="0054099F"/>
    <w:rsid w:val="00550703"/>
    <w:rsid w:val="00572E1E"/>
    <w:rsid w:val="00574066"/>
    <w:rsid w:val="00576E94"/>
    <w:rsid w:val="00597C46"/>
    <w:rsid w:val="005A4A1C"/>
    <w:rsid w:val="005B15F0"/>
    <w:rsid w:val="005B66F2"/>
    <w:rsid w:val="005C4F4A"/>
    <w:rsid w:val="005D3D0A"/>
    <w:rsid w:val="005E5E87"/>
    <w:rsid w:val="005E72E0"/>
    <w:rsid w:val="005F1778"/>
    <w:rsid w:val="0061782F"/>
    <w:rsid w:val="00656627"/>
    <w:rsid w:val="00667B4A"/>
    <w:rsid w:val="006727BB"/>
    <w:rsid w:val="00686A2F"/>
    <w:rsid w:val="006A1407"/>
    <w:rsid w:val="006B374B"/>
    <w:rsid w:val="006B59B7"/>
    <w:rsid w:val="006F44E9"/>
    <w:rsid w:val="00705CA5"/>
    <w:rsid w:val="00724713"/>
    <w:rsid w:val="00745FA7"/>
    <w:rsid w:val="00756F41"/>
    <w:rsid w:val="00774C42"/>
    <w:rsid w:val="00780A96"/>
    <w:rsid w:val="00784330"/>
    <w:rsid w:val="007A0C21"/>
    <w:rsid w:val="007A3406"/>
    <w:rsid w:val="007B2D38"/>
    <w:rsid w:val="007F557E"/>
    <w:rsid w:val="008001FF"/>
    <w:rsid w:val="008041F0"/>
    <w:rsid w:val="00825FB3"/>
    <w:rsid w:val="008410E1"/>
    <w:rsid w:val="00844648"/>
    <w:rsid w:val="008511FF"/>
    <w:rsid w:val="00865704"/>
    <w:rsid w:val="00874353"/>
    <w:rsid w:val="00892EA1"/>
    <w:rsid w:val="0089740B"/>
    <w:rsid w:val="008A0B4F"/>
    <w:rsid w:val="008A12B6"/>
    <w:rsid w:val="008B133F"/>
    <w:rsid w:val="008C4FA8"/>
    <w:rsid w:val="008C5277"/>
    <w:rsid w:val="008E465F"/>
    <w:rsid w:val="00902BA2"/>
    <w:rsid w:val="00907200"/>
    <w:rsid w:val="00921F08"/>
    <w:rsid w:val="0092701B"/>
    <w:rsid w:val="00927DAC"/>
    <w:rsid w:val="00941689"/>
    <w:rsid w:val="00945CAD"/>
    <w:rsid w:val="0099753C"/>
    <w:rsid w:val="009E33C1"/>
    <w:rsid w:val="009E50BB"/>
    <w:rsid w:val="009F08CC"/>
    <w:rsid w:val="00A070DA"/>
    <w:rsid w:val="00A83B9C"/>
    <w:rsid w:val="00A83D59"/>
    <w:rsid w:val="00A85BC7"/>
    <w:rsid w:val="00A873FD"/>
    <w:rsid w:val="00AB387D"/>
    <w:rsid w:val="00AE061F"/>
    <w:rsid w:val="00AE0988"/>
    <w:rsid w:val="00B07FB1"/>
    <w:rsid w:val="00B11803"/>
    <w:rsid w:val="00B17C4B"/>
    <w:rsid w:val="00B34201"/>
    <w:rsid w:val="00B74F00"/>
    <w:rsid w:val="00B82F51"/>
    <w:rsid w:val="00B93691"/>
    <w:rsid w:val="00C2317D"/>
    <w:rsid w:val="00C4523A"/>
    <w:rsid w:val="00C579FF"/>
    <w:rsid w:val="00C6703F"/>
    <w:rsid w:val="00C85589"/>
    <w:rsid w:val="00CA13EB"/>
    <w:rsid w:val="00CA5028"/>
    <w:rsid w:val="00CB396C"/>
    <w:rsid w:val="00CB4873"/>
    <w:rsid w:val="00CB6444"/>
    <w:rsid w:val="00CB646F"/>
    <w:rsid w:val="00CE2698"/>
    <w:rsid w:val="00CE4D18"/>
    <w:rsid w:val="00D04EEC"/>
    <w:rsid w:val="00D240A8"/>
    <w:rsid w:val="00D652BE"/>
    <w:rsid w:val="00D81ED7"/>
    <w:rsid w:val="00E17DA9"/>
    <w:rsid w:val="00E47650"/>
    <w:rsid w:val="00E83218"/>
    <w:rsid w:val="00E87866"/>
    <w:rsid w:val="00E90C66"/>
    <w:rsid w:val="00EA602C"/>
    <w:rsid w:val="00EC106C"/>
    <w:rsid w:val="00EC202E"/>
    <w:rsid w:val="00EC69FE"/>
    <w:rsid w:val="00F15C74"/>
    <w:rsid w:val="00F27C27"/>
    <w:rsid w:val="00F52EBE"/>
    <w:rsid w:val="00F56BE6"/>
    <w:rsid w:val="00F622DE"/>
    <w:rsid w:val="00F62F58"/>
    <w:rsid w:val="00F96254"/>
    <w:rsid w:val="00FF465E"/>
    <w:rsid w:val="00FF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2C7D"/>
  <w15:chartTrackingRefBased/>
  <w15:docId w15:val="{75DA44F8-617C-4738-863F-84E6BAA7D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47650"/>
    <w:rPr>
      <w:b/>
      <w:bCs/>
    </w:rPr>
  </w:style>
  <w:style w:type="character" w:customStyle="1" w:styleId="apple-converted-space">
    <w:name w:val="apple-converted-space"/>
    <w:basedOn w:val="DefaultParagraphFont"/>
    <w:rsid w:val="00E47650"/>
  </w:style>
  <w:style w:type="character" w:styleId="Hyperlink">
    <w:name w:val="Hyperlink"/>
    <w:basedOn w:val="DefaultParagraphFont"/>
    <w:uiPriority w:val="99"/>
    <w:semiHidden/>
    <w:unhideWhenUsed/>
    <w:rsid w:val="00E476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65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2C1A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0372A8"/>
    <w:rPr>
      <w:b/>
      <w:bCs/>
      <w:i/>
      <w:iCs/>
      <w:spacing w:val="5"/>
    </w:rPr>
  </w:style>
  <w:style w:type="paragraph" w:customStyle="1" w:styleId="Default">
    <w:name w:val="Default"/>
    <w:rsid w:val="001C2BE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bumpedfont15">
    <w:name w:val="bumpedfont15"/>
    <w:basedOn w:val="DefaultParagraphFont"/>
    <w:rsid w:val="00AB38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3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16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7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D1EE07C193CD478454F32E3F99C7DB" ma:contentTypeVersion="7" ma:contentTypeDescription="Create a new document." ma:contentTypeScope="" ma:versionID="d52fc4809a52b86987f6aefa6b224a16">
  <xsd:schema xmlns:xsd="http://www.w3.org/2001/XMLSchema" xmlns:xs="http://www.w3.org/2001/XMLSchema" xmlns:p="http://schemas.microsoft.com/office/2006/metadata/properties" xmlns:ns2="b8bf8853-fa8a-4c0d-8544-01fcf42f3bdf" xmlns:ns3="0f3a15b0-b204-4947-8db3-a6ac06b219ac" targetNamespace="http://schemas.microsoft.com/office/2006/metadata/properties" ma:root="true" ma:fieldsID="0ecf75af3d7059913c5228af2fbd71a9" ns2:_="" ns3:_="">
    <xsd:import namespace="b8bf8853-fa8a-4c0d-8544-01fcf42f3bdf"/>
    <xsd:import namespace="0f3a15b0-b204-4947-8db3-a6ac06b219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f8853-fa8a-4c0d-8544-01fcf42f3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a15b0-b204-4947-8db3-a6ac06b219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BBAB54-F922-48CB-8DA7-D863749787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B61EEF-0312-414E-BCA8-3005CB8C4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f8853-fa8a-4c0d-8544-01fcf42f3bdf"/>
    <ds:schemaRef ds:uri="0f3a15b0-b204-4947-8db3-a6ac06b219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BC7A2C-8EF4-4323-B69B-69FBD43FB935}">
  <ds:schemaRefs>
    <ds:schemaRef ds:uri="http://schemas.microsoft.com/office/2006/metadata/properties"/>
    <ds:schemaRef ds:uri="http://purl.org/dc/terms/"/>
    <ds:schemaRef ds:uri="0f3a15b0-b204-4947-8db3-a6ac06b219ac"/>
    <ds:schemaRef ds:uri="http://schemas.microsoft.com/office/2006/documentManagement/types"/>
    <ds:schemaRef ds:uri="http://schemas.openxmlformats.org/package/2006/metadata/core-properties"/>
    <ds:schemaRef ds:uri="b8bf8853-fa8a-4c0d-8544-01fcf42f3bdf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NTG</dc:creator>
  <cp:keywords/>
  <dc:description/>
  <cp:lastModifiedBy>Marquis, Heather</cp:lastModifiedBy>
  <cp:revision>6</cp:revision>
  <cp:lastPrinted>2019-03-28T15:47:00Z</cp:lastPrinted>
  <dcterms:created xsi:type="dcterms:W3CDTF">2019-01-27T02:35:00Z</dcterms:created>
  <dcterms:modified xsi:type="dcterms:W3CDTF">2019-03-2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D1EE07C193CD478454F32E3F99C7DB</vt:lpwstr>
  </property>
  <property fmtid="{D5CDD505-2E9C-101B-9397-08002B2CF9AE}" pid="3" name="AuthorIds_UIVersion_512">
    <vt:lpwstr>18</vt:lpwstr>
  </property>
  <property fmtid="{D5CDD505-2E9C-101B-9397-08002B2CF9AE}" pid="4" name="AuthorIds_UIVersion_1536">
    <vt:lpwstr>16</vt:lpwstr>
  </property>
</Properties>
</file>